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43A23" w14:textId="18FBD9DE" w:rsidR="00447F8E" w:rsidRDefault="00447F8E" w:rsidP="00447F8E">
      <w:pPr>
        <w:pStyle w:val="Header"/>
        <w:jc w:val="center"/>
      </w:pPr>
      <w:r>
        <w:t>Snehasri Ravishankar | Suchit Reddi | Devanssh Agarwal</w:t>
      </w:r>
    </w:p>
    <w:p w14:paraId="142C4B44" w14:textId="4AEEACBA" w:rsidR="0002175E" w:rsidRDefault="0002175E" w:rsidP="001C4BA5">
      <w:pPr>
        <w:jc w:val="center"/>
      </w:pPr>
      <w:r>
        <w:rPr>
          <w:b/>
          <w:bCs/>
        </w:rPr>
        <w:t>Crude plan</w:t>
      </w:r>
    </w:p>
    <w:p w14:paraId="35053E6E" w14:textId="77777777" w:rsidR="003F2FF6" w:rsidRDefault="001C4BA5" w:rsidP="001C4BA5">
      <w:pPr>
        <w:rPr>
          <w:b/>
          <w:bCs/>
        </w:rPr>
      </w:pPr>
      <w:r w:rsidRPr="001C4BA5">
        <w:rPr>
          <w:b/>
          <w:bCs/>
        </w:rPr>
        <w:t xml:space="preserve">Objective: </w:t>
      </w:r>
    </w:p>
    <w:p w14:paraId="2538D7AE" w14:textId="77777777" w:rsidR="003F2FF6" w:rsidRDefault="001C4BA5" w:rsidP="003F2FF6">
      <w:pPr>
        <w:pStyle w:val="ListParagraph"/>
        <w:numPr>
          <w:ilvl w:val="0"/>
          <w:numId w:val="1"/>
        </w:numPr>
      </w:pPr>
      <w:r>
        <w:t>Create a web application that can simulate different types of cyberattacks</w:t>
      </w:r>
      <w:r w:rsidR="003F2FF6">
        <w:t xml:space="preserve"> and their patches</w:t>
      </w:r>
      <w:r>
        <w:t>.</w:t>
      </w:r>
    </w:p>
    <w:p w14:paraId="10B70043" w14:textId="77777777" w:rsidR="003F2FF6" w:rsidRDefault="003F2FF6" w:rsidP="003F2FF6">
      <w:pPr>
        <w:pStyle w:val="ListParagraph"/>
        <w:numPr>
          <w:ilvl w:val="0"/>
          <w:numId w:val="1"/>
        </w:numPr>
      </w:pPr>
      <w:r>
        <w:t>I</w:t>
      </w:r>
      <w:r w:rsidR="001C4BA5">
        <w:t>f we add a SQL Injection attack (</w:t>
      </w:r>
      <w:hyperlink r:id="rId7" w:history="1">
        <w:r w:rsidRPr="00A30608">
          <w:rPr>
            <w:rStyle w:val="Hyperlink"/>
          </w:rPr>
          <w:t>https://www.hacksplaining.com/exercises/sql-injection</w:t>
        </w:r>
      </w:hyperlink>
      <w:r>
        <w:t xml:space="preserve">), we have to demonstrate how it happens step by step. </w:t>
      </w:r>
    </w:p>
    <w:p w14:paraId="5791B9D8" w14:textId="77777777" w:rsidR="001C4BA5" w:rsidRDefault="003F2FF6" w:rsidP="003F2FF6">
      <w:pPr>
        <w:pStyle w:val="ListParagraph"/>
        <w:numPr>
          <w:ilvl w:val="0"/>
          <w:numId w:val="1"/>
        </w:numPr>
      </w:pPr>
      <w:r>
        <w:t>After showing how it is done, we must show how to patch a website against the demonstrated attack.</w:t>
      </w:r>
    </w:p>
    <w:p w14:paraId="0C937375" w14:textId="77777777" w:rsidR="003F2FF6" w:rsidRDefault="003F2FF6" w:rsidP="003F2FF6">
      <w:r>
        <w:rPr>
          <w:b/>
          <w:bCs/>
        </w:rPr>
        <w:t>Process:</w:t>
      </w:r>
      <w:r w:rsidR="00355C84">
        <w:rPr>
          <w:b/>
          <w:bCs/>
        </w:rPr>
        <w:t xml:space="preserve"> (Order might be random)</w:t>
      </w:r>
    </w:p>
    <w:p w14:paraId="0FC0F6C5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Create ChatGPT account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2B"/>
          </mc:Choice>
          <mc:Fallback>
            <w:t>🤫</w:t>
          </mc:Fallback>
        </mc:AlternateContent>
      </w:r>
      <w:r>
        <w:t>.</w:t>
      </w:r>
    </w:p>
    <w:p w14:paraId="78C79DEF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Take a look at DVWA (</w:t>
      </w:r>
      <w:hyperlink r:id="rId8" w:history="1">
        <w:r w:rsidRPr="00A30608">
          <w:rPr>
            <w:rStyle w:val="Hyperlink"/>
          </w:rPr>
          <w:t>https://github.com/digininja/DVWA</w:t>
        </w:r>
      </w:hyperlink>
      <w:r>
        <w:t>), and Hacksplaining (</w:t>
      </w:r>
      <w:hyperlink r:id="rId9" w:history="1">
        <w:r w:rsidRPr="003F2FF6">
          <w:rPr>
            <w:rStyle w:val="Hyperlink"/>
          </w:rPr>
          <w:t>https://www.hacksplaining.com</w:t>
        </w:r>
      </w:hyperlink>
      <w:r>
        <w:t>)</w:t>
      </w:r>
    </w:p>
    <w:p w14:paraId="1D02C6C6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>What language</w:t>
      </w:r>
      <w:r w:rsidR="00724855">
        <w:t>, database (MySQL, SQLite etc) web dev framework (Flask for Python, Express for Node.js etc)</w:t>
      </w:r>
      <w:r>
        <w:t xml:space="preserve"> should we use for the project?</w:t>
      </w:r>
    </w:p>
    <w:p w14:paraId="0E90519B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Check what relevant languages or skills we have.</w:t>
      </w:r>
    </w:p>
    <w:p w14:paraId="51975936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Search for different attacks which are relatively easy to demonstrate (I can handle most of this part).</w:t>
      </w:r>
    </w:p>
    <w:p w14:paraId="36464568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 xml:space="preserve">(Maybe) Some of them are SQL, XSS, Phishing, Dictionary, DoS, MitM, clickjacking, insecure cookies, </w:t>
      </w:r>
    </w:p>
    <w:p w14:paraId="40E189FD" w14:textId="754F2575" w:rsidR="003F2FF6" w:rsidRDefault="003F2FF6" w:rsidP="00724855">
      <w:pPr>
        <w:pStyle w:val="ListParagraph"/>
        <w:numPr>
          <w:ilvl w:val="0"/>
          <w:numId w:val="2"/>
        </w:numPr>
      </w:pPr>
      <w:r>
        <w:t>Use ChatGPT for the programs to reproduce those attacks. Will have to cross check with DVWA source code after understanding it first.</w:t>
      </w:r>
    </w:p>
    <w:p w14:paraId="785CF6C8" w14:textId="6C3AEAFD" w:rsidR="00F43DF1" w:rsidRDefault="00F43DF1" w:rsidP="00724855">
      <w:pPr>
        <w:pStyle w:val="ListParagraph"/>
        <w:numPr>
          <w:ilvl w:val="0"/>
          <w:numId w:val="2"/>
        </w:numPr>
      </w:pPr>
      <w:r>
        <w:t>Final product can be hosted on GitHub pages or dockerized. (Let’s think about that in the end).</w:t>
      </w:r>
    </w:p>
    <w:p w14:paraId="2B55CA52" w14:textId="0DE6B745" w:rsidR="00F43DF1" w:rsidRDefault="00F43DF1" w:rsidP="00F43DF1">
      <w:r>
        <w:rPr>
          <w:b/>
          <w:bCs/>
        </w:rPr>
        <w:t>Resources:</w:t>
      </w:r>
    </w:p>
    <w:p w14:paraId="1111828E" w14:textId="7BEDC601" w:rsidR="00F43DF1" w:rsidRDefault="00F43DF1" w:rsidP="00F43DF1">
      <w:pPr>
        <w:contextualSpacing/>
      </w:pPr>
      <w:r>
        <w:t xml:space="preserve">GitHub Repo for the project: </w:t>
      </w:r>
      <w:hyperlink r:id="rId10" w:history="1">
        <w:r w:rsidRPr="00A30608">
          <w:rPr>
            <w:rStyle w:val="Hyperlink"/>
          </w:rPr>
          <w:t>https://github.com/SuchitReddi/CyberCerebrus</w:t>
        </w:r>
      </w:hyperlink>
    </w:p>
    <w:p w14:paraId="6BD20461" w14:textId="6B6459D3" w:rsidR="00157C6E" w:rsidRDefault="00157C6E" w:rsidP="00F43DF1">
      <w:pPr>
        <w:contextualSpacing/>
      </w:pPr>
      <w:r>
        <w:t xml:space="preserve">How to build a vulnerable web app: </w:t>
      </w:r>
      <w:hyperlink r:id="rId11" w:history="1">
        <w:r w:rsidRPr="00A30608">
          <w:rPr>
            <w:rStyle w:val="Hyperlink"/>
          </w:rPr>
          <w:t>https://www.youtube.com/watch?v=e_dLSVpQy40</w:t>
        </w:r>
      </w:hyperlink>
    </w:p>
    <w:p w14:paraId="6711780E" w14:textId="66FCF9D3" w:rsidR="00F43DF1" w:rsidRDefault="00F43DF1" w:rsidP="00F43DF1">
      <w:pPr>
        <w:contextualSpacing/>
      </w:pPr>
      <w:r>
        <w:t xml:space="preserve">Damn Vulnerable Web Application: </w:t>
      </w:r>
      <w:hyperlink r:id="rId12" w:history="1">
        <w:r w:rsidRPr="00A30608">
          <w:rPr>
            <w:rStyle w:val="Hyperlink"/>
          </w:rPr>
          <w:t>https://github.com/digininja/DVWA</w:t>
        </w:r>
      </w:hyperlink>
    </w:p>
    <w:p w14:paraId="1208EFD1" w14:textId="5E19FB6F" w:rsidR="00157C6E" w:rsidRDefault="00157C6E" w:rsidP="00F43DF1">
      <w:pPr>
        <w:contextualSpacing/>
      </w:pPr>
      <w:r>
        <w:t xml:space="preserve">Hacksplaining: </w:t>
      </w:r>
      <w:hyperlink r:id="rId13" w:history="1">
        <w:r w:rsidRPr="00A30608">
          <w:rPr>
            <w:rStyle w:val="Hyperlink"/>
          </w:rPr>
          <w:t>https://www.hacksplaining.com</w:t>
        </w:r>
      </w:hyperlink>
    </w:p>
    <w:p w14:paraId="238955D8" w14:textId="034678BF" w:rsidR="00F43DF1" w:rsidRDefault="00F43DF1" w:rsidP="00F43DF1">
      <w:pPr>
        <w:contextualSpacing/>
      </w:pPr>
      <w:r>
        <w:t xml:space="preserve">Playlist on DVWA: </w:t>
      </w:r>
      <w:hyperlink r:id="rId14" w:history="1">
        <w:r w:rsidRPr="00A30608">
          <w:rPr>
            <w:rStyle w:val="Hyperlink"/>
          </w:rPr>
          <w:t>https://www.youtube.com/playlist?list=PLHUKi1UlEgOJLPSFZaFKMoexpM6qhOb4Q</w:t>
        </w:r>
      </w:hyperlink>
    </w:p>
    <w:p w14:paraId="4192F86D" w14:textId="775705F0" w:rsidR="00157C6E" w:rsidRDefault="00157C6E" w:rsidP="00F43DF1">
      <w:pPr>
        <w:contextualSpacing/>
      </w:pPr>
      <w:r>
        <w:t xml:space="preserve">XSS explanation: </w:t>
      </w:r>
      <w:hyperlink r:id="rId15" w:history="1">
        <w:r w:rsidRPr="00A30608">
          <w:rPr>
            <w:rStyle w:val="Hyperlink"/>
          </w:rPr>
          <w:t>https://www.youtube.com/watch?v=PPzn4K2ZjfY</w:t>
        </w:r>
      </w:hyperlink>
    </w:p>
    <w:p w14:paraId="7D2C297A" w14:textId="3C2016DC" w:rsidR="00157C6E" w:rsidRDefault="00157C6E" w:rsidP="00F43DF1">
      <w:pPr>
        <w:contextualSpacing/>
      </w:pPr>
      <w:r>
        <w:t xml:space="preserve">Three DVWA vulnerabilities: </w:t>
      </w:r>
      <w:hyperlink r:id="rId16" w:anchor="Exploit_1_Damn_Vulnerable_Web_App_SQL_Injection_attack" w:history="1">
        <w:r w:rsidRPr="00A30608">
          <w:rPr>
            <w:rStyle w:val="Hyperlink"/>
          </w:rPr>
          <w:t>https://www.golinuxcloud.com/damn-vulnerable-web-application/#Exploit_1_Damn_Vulnerable_Web_App_SQL_Injection_attack</w:t>
        </w:r>
      </w:hyperlink>
    </w:p>
    <w:p w14:paraId="3619C280" w14:textId="608BBE0C" w:rsidR="00157C6E" w:rsidRDefault="00157C6E" w:rsidP="00F43DF1">
      <w:pPr>
        <w:contextualSpacing/>
      </w:pPr>
      <w:r>
        <w:t xml:space="preserve">A few more: </w:t>
      </w:r>
      <w:hyperlink r:id="rId17" w:history="1">
        <w:r w:rsidRPr="00A30608">
          <w:rPr>
            <w:rStyle w:val="Hyperlink"/>
          </w:rPr>
          <w:t>https://medium.com/@evidencemonday/exploiting-vulnerabilities-in-dvwa-89b75c145d33</w:t>
        </w:r>
      </w:hyperlink>
    </w:p>
    <w:p w14:paraId="6C06C7EB" w14:textId="287D21B5" w:rsidR="00157C6E" w:rsidRDefault="00157C6E" w:rsidP="00F43DF1">
      <w:pPr>
        <w:contextualSpacing/>
      </w:pPr>
      <w:r>
        <w:t xml:space="preserve">Just a few more attacks: </w:t>
      </w:r>
      <w:hyperlink r:id="rId18" w:history="1">
        <w:r w:rsidRPr="00A30608">
          <w:rPr>
            <w:rStyle w:val="Hyperlink"/>
          </w:rPr>
          <w:t>https://owasp.org/www-community/attacks/</w:t>
        </w:r>
      </w:hyperlink>
    </w:p>
    <w:p w14:paraId="4A2F2FCE" w14:textId="473FA672" w:rsidR="00157C6E" w:rsidRDefault="00157C6E" w:rsidP="00F43DF1">
      <w:pPr>
        <w:contextualSpacing/>
      </w:pPr>
      <w:r>
        <w:t xml:space="preserve">DVWA written guide: </w:t>
      </w:r>
      <w:hyperlink r:id="rId19" w:history="1">
        <w:r w:rsidRPr="00A30608">
          <w:rPr>
            <w:rStyle w:val="Hyperlink"/>
          </w:rPr>
          <w:t>https://levelup.gitconnected.com/ethical-hacking-part-1-owasp-top-10-and-dvwa-3f2d55580ba8</w:t>
        </w:r>
      </w:hyperlink>
      <w:r>
        <w:t xml:space="preserve"> </w:t>
      </w:r>
    </w:p>
    <w:p w14:paraId="6FE14724" w14:textId="68B31CD4" w:rsidR="00A056F5" w:rsidRDefault="00A056F5" w:rsidP="00F43DF1">
      <w:pPr>
        <w:contextualSpacing/>
      </w:pPr>
      <w:hyperlink r:id="rId20" w:history="1">
        <w:r w:rsidRPr="0069138A">
          <w:rPr>
            <w:rStyle w:val="Hyperlink"/>
          </w:rPr>
          <w:t>https://levelup.gitconnected.com/ethical-hacking-part-1-owasp-top-10-and-dvwa-3f2d55580ba8</w:t>
        </w:r>
      </w:hyperlink>
    </w:p>
    <w:p w14:paraId="6BFFC9D6" w14:textId="25CFB50E" w:rsidR="00157C6E" w:rsidRDefault="00157C6E" w:rsidP="00F43DF1">
      <w:pPr>
        <w:contextualSpacing/>
      </w:pPr>
    </w:p>
    <w:p w14:paraId="2C61AADC" w14:textId="176413C8" w:rsidR="00157C6E" w:rsidRDefault="00157C6E" w:rsidP="00F43DF1">
      <w:pPr>
        <w:contextualSpacing/>
      </w:pPr>
      <w:r>
        <w:t>Few similar projects</w:t>
      </w:r>
    </w:p>
    <w:p w14:paraId="755792FB" w14:textId="01C8320C" w:rsidR="00157C6E" w:rsidRDefault="00157C6E" w:rsidP="00F43DF1">
      <w:pPr>
        <w:contextualSpacing/>
      </w:pPr>
      <w:r>
        <w:t xml:space="preserve">Google Gruyere: </w:t>
      </w:r>
      <w:hyperlink r:id="rId21" w:history="1">
        <w:r w:rsidRPr="00A30608">
          <w:rPr>
            <w:rStyle w:val="Hyperlink"/>
          </w:rPr>
          <w:t>https://google-gruyere.appspot.com</w:t>
        </w:r>
      </w:hyperlink>
    </w:p>
    <w:p w14:paraId="121D2D72" w14:textId="4E669EA5" w:rsidR="0003051D" w:rsidRPr="0003051D" w:rsidRDefault="00157C6E" w:rsidP="00F43DF1">
      <w:pPr>
        <w:contextualSpacing/>
        <w:rPr>
          <w:color w:val="0563C1" w:themeColor="hyperlink"/>
          <w:u w:val="single"/>
        </w:rPr>
      </w:pPr>
      <w:r>
        <w:t xml:space="preserve">Web Goat: </w:t>
      </w:r>
      <w:hyperlink r:id="rId22" w:history="1">
        <w:r w:rsidRPr="00A30608">
          <w:rPr>
            <w:rStyle w:val="Hyperlink"/>
          </w:rPr>
          <w:t>https://owasp.org/www-project-webgoat/</w:t>
        </w:r>
      </w:hyperlink>
      <w:r>
        <w:t xml:space="preserve">, </w:t>
      </w:r>
      <w:hyperlink r:id="rId23" w:history="1">
        <w:r w:rsidRPr="00A30608">
          <w:rPr>
            <w:rStyle w:val="Hyperlink"/>
          </w:rPr>
          <w:t>https://github.com/WebGoat/WebGoat</w:t>
        </w:r>
      </w:hyperlink>
    </w:p>
    <w:p w14:paraId="794D5D6B" w14:textId="776A9073" w:rsidR="00157C6E" w:rsidRDefault="00157C6E" w:rsidP="00F43DF1">
      <w:pPr>
        <w:contextualSpacing/>
      </w:pPr>
    </w:p>
    <w:p w14:paraId="4E348469" w14:textId="574DB77F" w:rsidR="00157C6E" w:rsidRDefault="00157C6E" w:rsidP="00F43DF1">
      <w:pPr>
        <w:contextualSpacing/>
      </w:pPr>
      <w:r>
        <w:t>Resources on Dockerization</w:t>
      </w:r>
    </w:p>
    <w:p w14:paraId="658D6CE3" w14:textId="1921722A" w:rsidR="00157C6E" w:rsidRDefault="00157C6E" w:rsidP="00F43DF1">
      <w:pPr>
        <w:contextualSpacing/>
      </w:pPr>
      <w:r>
        <w:t xml:space="preserve">Deploy website with docker: </w:t>
      </w:r>
      <w:hyperlink r:id="rId24" w:history="1">
        <w:r w:rsidRPr="00A30608">
          <w:rPr>
            <w:rStyle w:val="Hyperlink"/>
          </w:rPr>
          <w:t>https://tecadmin.net/tutorial/docker-run-static-website</w:t>
        </w:r>
      </w:hyperlink>
    </w:p>
    <w:p w14:paraId="27777545" w14:textId="1D46913C" w:rsidR="003F2FF6" w:rsidRDefault="00157C6E" w:rsidP="001C4BA5">
      <w:pPr>
        <w:contextualSpacing/>
        <w:rPr>
          <w:rStyle w:val="Hyperlink"/>
        </w:rPr>
      </w:pPr>
      <w:r>
        <w:t xml:space="preserve">Learning docker: </w:t>
      </w:r>
      <w:hyperlink r:id="rId25" w:history="1">
        <w:r w:rsidRPr="00A30608">
          <w:rPr>
            <w:rStyle w:val="Hyperlink"/>
          </w:rPr>
          <w:t>https://www.youtube.com/watch?v=gAkwW2tuIqE</w:t>
        </w:r>
      </w:hyperlink>
    </w:p>
    <w:p w14:paraId="6A64AD17" w14:textId="4A3CCC1A" w:rsidR="0003051D" w:rsidRDefault="0003051D" w:rsidP="001C4BA5">
      <w:pPr>
        <w:contextualSpacing/>
      </w:pPr>
      <w:proofErr w:type="spellStart"/>
      <w:r>
        <w:t>bWAPP</w:t>
      </w:r>
      <w:proofErr w:type="spellEnd"/>
      <w:r>
        <w:t xml:space="preserve">: </w:t>
      </w:r>
      <w:hyperlink r:id="rId26" w:history="1">
        <w:r w:rsidRPr="0069138A">
          <w:rPr>
            <w:rStyle w:val="Hyperlink"/>
          </w:rPr>
          <w:t>http://www.itsecgames.com</w:t>
        </w:r>
      </w:hyperlink>
    </w:p>
    <w:p w14:paraId="5EEDF7BD" w14:textId="77777777" w:rsidR="0003051D" w:rsidRDefault="0003051D" w:rsidP="001C4BA5">
      <w:pPr>
        <w:contextualSpacing/>
        <w:rPr>
          <w:rStyle w:val="Hyperlink"/>
        </w:rPr>
      </w:pPr>
    </w:p>
    <w:p w14:paraId="557E6751" w14:textId="4E84AC6D" w:rsidR="002B221F" w:rsidRDefault="002B221F" w:rsidP="001C4BA5">
      <w:pPr>
        <w:contextualSpacing/>
      </w:pPr>
      <w:r>
        <w:t>Search how to host both frontend and backend together (docker).</w:t>
      </w:r>
    </w:p>
    <w:p w14:paraId="52D7B447" w14:textId="2B2F4DDA" w:rsidR="002B221F" w:rsidRDefault="002B221F" w:rsidP="001C4BA5">
      <w:pPr>
        <w:contextualSpacing/>
      </w:pPr>
      <w:r>
        <w:t>Research more on DVWA (how it works, how its hosted</w:t>
      </w:r>
      <w:r w:rsidR="008569FE">
        <w:t>,</w:t>
      </w:r>
      <w:r>
        <w:t xml:space="preserve"> etc)</w:t>
      </w:r>
    </w:p>
    <w:p w14:paraId="21A140C2" w14:textId="6ED63D36" w:rsidR="002C7E48" w:rsidRPr="002B221F" w:rsidRDefault="002B221F" w:rsidP="001C4BA5">
      <w:pPr>
        <w:contextualSpacing/>
      </w:pPr>
      <w:r>
        <w:t xml:space="preserve">Which framework </w:t>
      </w:r>
      <w:r w:rsidR="008569FE">
        <w:t>or</w:t>
      </w:r>
      <w:r>
        <w:t xml:space="preserve"> language to use</w:t>
      </w:r>
      <w:r w:rsidR="008569FE">
        <w:t xml:space="preserve"> = PHP.</w:t>
      </w:r>
    </w:p>
    <w:sectPr w:rsidR="002C7E48" w:rsidRPr="002B221F" w:rsidSect="003F2FF6">
      <w:headerReference w:type="default" r:id="rId27"/>
      <w:footerReference w:type="defaul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105C9" w14:textId="77777777" w:rsidR="007805DD" w:rsidRDefault="007805DD" w:rsidP="00EA0373">
      <w:pPr>
        <w:spacing w:after="0" w:line="240" w:lineRule="auto"/>
      </w:pPr>
      <w:r>
        <w:separator/>
      </w:r>
    </w:p>
  </w:endnote>
  <w:endnote w:type="continuationSeparator" w:id="0">
    <w:p w14:paraId="3D79589C" w14:textId="77777777" w:rsidR="007805DD" w:rsidRDefault="007805DD" w:rsidP="00EA0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CE8DE" w14:textId="43DC485D" w:rsidR="00EA0373" w:rsidRDefault="00EA0373" w:rsidP="00EA0373">
    <w:pPr>
      <w:pStyle w:val="Footer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06955" w14:textId="77777777" w:rsidR="007805DD" w:rsidRDefault="007805DD" w:rsidP="00EA0373">
      <w:pPr>
        <w:spacing w:after="0" w:line="240" w:lineRule="auto"/>
      </w:pPr>
      <w:r>
        <w:separator/>
      </w:r>
    </w:p>
  </w:footnote>
  <w:footnote w:type="continuationSeparator" w:id="0">
    <w:p w14:paraId="4EA993C6" w14:textId="77777777" w:rsidR="007805DD" w:rsidRDefault="007805DD" w:rsidP="00EA03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8AF34" w14:textId="640D2F63" w:rsidR="00EA0373" w:rsidRPr="00447F8E" w:rsidRDefault="00447F8E" w:rsidP="00447F8E">
    <w:pPr>
      <w:pStyle w:val="Header"/>
      <w:jc w:val="center"/>
      <w:rPr>
        <w:b/>
        <w:bCs/>
      </w:rPr>
    </w:pPr>
    <w:r>
      <w:rPr>
        <w:b/>
        <w:bCs/>
      </w:rPr>
      <w:t>Cyber Sentin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005D0"/>
    <w:multiLevelType w:val="hybridMultilevel"/>
    <w:tmpl w:val="EC40F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8C1623"/>
    <w:multiLevelType w:val="hybridMultilevel"/>
    <w:tmpl w:val="D7743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433267">
    <w:abstractNumId w:val="0"/>
  </w:num>
  <w:num w:numId="2" w16cid:durableId="894463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jQ0Mza1tDAwNTRV0lEKTi0uzszPAykwrQUA6eT9yiwAAAA="/>
  </w:docVars>
  <w:rsids>
    <w:rsidRoot w:val="001C4BA5"/>
    <w:rsid w:val="0002175E"/>
    <w:rsid w:val="00027AFB"/>
    <w:rsid w:val="0003051D"/>
    <w:rsid w:val="00157C6E"/>
    <w:rsid w:val="001C4BA5"/>
    <w:rsid w:val="002B221F"/>
    <w:rsid w:val="002C7E48"/>
    <w:rsid w:val="00355C84"/>
    <w:rsid w:val="003F2FF6"/>
    <w:rsid w:val="00447F8E"/>
    <w:rsid w:val="00724855"/>
    <w:rsid w:val="007805DD"/>
    <w:rsid w:val="008569FE"/>
    <w:rsid w:val="00A056F5"/>
    <w:rsid w:val="00AB343E"/>
    <w:rsid w:val="00C73AE5"/>
    <w:rsid w:val="00CC617B"/>
    <w:rsid w:val="00EA0373"/>
    <w:rsid w:val="00F43DF1"/>
    <w:rsid w:val="00FA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9D8F2"/>
  <w15:chartTrackingRefBased/>
  <w15:docId w15:val="{55A3391E-029D-48D4-9BC1-68CDA9F42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F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2F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2F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373"/>
  </w:style>
  <w:style w:type="paragraph" w:styleId="Footer">
    <w:name w:val="footer"/>
    <w:basedOn w:val="Normal"/>
    <w:link w:val="FooterChar"/>
    <w:uiPriority w:val="99"/>
    <w:unhideWhenUsed/>
    <w:rsid w:val="00EA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3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igininja/DVWA" TargetMode="External"/><Relationship Id="rId13" Type="http://schemas.openxmlformats.org/officeDocument/2006/relationships/hyperlink" Target="https://www.hacksplaining.com" TargetMode="External"/><Relationship Id="rId18" Type="http://schemas.openxmlformats.org/officeDocument/2006/relationships/hyperlink" Target="https://owasp.org/www-community/attacks/" TargetMode="External"/><Relationship Id="rId26" Type="http://schemas.openxmlformats.org/officeDocument/2006/relationships/hyperlink" Target="http://www.itsecgames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oogle-gruyere.appspot.com" TargetMode="External"/><Relationship Id="rId7" Type="http://schemas.openxmlformats.org/officeDocument/2006/relationships/hyperlink" Target="https://www.hacksplaining.com/exercises/sql-injection" TargetMode="External"/><Relationship Id="rId12" Type="http://schemas.openxmlformats.org/officeDocument/2006/relationships/hyperlink" Target="https://github.com/digininja/DVWA" TargetMode="External"/><Relationship Id="rId17" Type="http://schemas.openxmlformats.org/officeDocument/2006/relationships/hyperlink" Target="https://medium.com/@evidencemonday/exploiting-vulnerabilities-in-dvwa-89b75c145d33" TargetMode="External"/><Relationship Id="rId25" Type="http://schemas.openxmlformats.org/officeDocument/2006/relationships/hyperlink" Target="https://www.youtube.com/watch?v=gAkwW2tuIq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linuxcloud.com/damn-vulnerable-web-application/" TargetMode="External"/><Relationship Id="rId20" Type="http://schemas.openxmlformats.org/officeDocument/2006/relationships/hyperlink" Target="https://levelup.gitconnected.com/ethical-hacking-part-1-owasp-top-10-and-dvwa-3f2d55580ba8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e_dLSVpQy40" TargetMode="External"/><Relationship Id="rId24" Type="http://schemas.openxmlformats.org/officeDocument/2006/relationships/hyperlink" Target="https://tecadmin.net/tutorial/docker-run-static-websit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PPzn4K2ZjfY" TargetMode="External"/><Relationship Id="rId23" Type="http://schemas.openxmlformats.org/officeDocument/2006/relationships/hyperlink" Target="https://github.com/WebGoat/WebGoat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SuchitReddi/CyberCerebrus" TargetMode="External"/><Relationship Id="rId19" Type="http://schemas.openxmlformats.org/officeDocument/2006/relationships/hyperlink" Target="https://levelup.gitconnected.com/ethical-hacking-part-1-owasp-top-10-and-dvwa-3f2d55580ba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splaining.com" TargetMode="External"/><Relationship Id="rId14" Type="http://schemas.openxmlformats.org/officeDocument/2006/relationships/hyperlink" Target="https://www.youtube.com/playlist?list=PLHUKi1UlEgOJLPSFZaFKMoexpM6qhOb4Q" TargetMode="External"/><Relationship Id="rId22" Type="http://schemas.openxmlformats.org/officeDocument/2006/relationships/hyperlink" Target="https://owasp.org/www-project-webgoat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I SUCHIT</dc:creator>
  <cp:keywords/>
  <dc:description/>
  <cp:lastModifiedBy>REDDI SUCHIT</cp:lastModifiedBy>
  <cp:revision>12</cp:revision>
  <cp:lastPrinted>2023-02-07T11:07:00Z</cp:lastPrinted>
  <dcterms:created xsi:type="dcterms:W3CDTF">2023-02-07T10:26:00Z</dcterms:created>
  <dcterms:modified xsi:type="dcterms:W3CDTF">2023-02-15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ecb8349a2ab0d00df103e73dc96ecf393439092001f53a95a2bab2294a9acf</vt:lpwstr>
  </property>
</Properties>
</file>